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675D" w:rsidRPr="00DF2569" w:rsidRDefault="0079113C" w:rsidP="00810923">
      <w:pPr>
        <w:pBdr>
          <w:top w:val="single" w:sz="8" w:space="2" w:color="000000"/>
        </w:pBd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hAnsi="Times New Roman" w:cs="Times New Roman"/>
          <w:noProof/>
          <w:lang w:val="en-US"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247650</wp:posOffset>
                </wp:positionV>
                <wp:extent cx="2332673" cy="1561462"/>
                <wp:effectExtent l="0" t="0" r="0" b="0"/>
                <wp:wrapSquare wrapText="bothSides" distT="0" distB="0" distL="114300" distR="11430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64900" y="3194213"/>
                          <a:ext cx="2362200" cy="117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 cap="flat" cmpd="sng">
                          <a:solidFill>
                            <a:schemeClr val="accent2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  <w:p w:rsidR="00B9675D" w:rsidRDefault="0079113C" w:rsidP="00840AA2">
                            <w:pPr>
                              <w:spacing w:line="240" w:lineRule="auto"/>
                              <w:textDirection w:val="btLr"/>
                              <w:rPr>
                                <w:b/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 xml:space="preserve">Name: </w:t>
                            </w:r>
                            <w:proofErr w:type="spellStart"/>
                            <w:r w:rsidR="00840AA2">
                              <w:rPr>
                                <w:b/>
                                <w:color w:val="000000"/>
                              </w:rPr>
                              <w:t>Sreelakshmi</w:t>
                            </w:r>
                            <w:proofErr w:type="spellEnd"/>
                            <w:r w:rsidR="00840AA2">
                              <w:rPr>
                                <w:b/>
                                <w:color w:val="000000"/>
                              </w:rPr>
                              <w:t xml:space="preserve"> R</w:t>
                            </w:r>
                          </w:p>
                          <w:p w:rsidR="00840AA2" w:rsidRDefault="00840AA2" w:rsidP="00840AA2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Roll No:41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Batch: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 xml:space="preserve"> MCA -B</w:t>
                            </w:r>
                          </w:p>
                          <w:p w:rsidR="00B9675D" w:rsidRDefault="0079113C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b/>
                                <w:color w:val="000000"/>
                              </w:rPr>
                              <w:t>Date:</w:t>
                            </w:r>
                            <w:r w:rsidR="00E7006D">
                              <w:rPr>
                                <w:b/>
                                <w:color w:val="000000"/>
                              </w:rPr>
                              <w:t xml:space="preserve"> 15-09-2022</w:t>
                            </w:r>
                          </w:p>
                          <w:p w:rsidR="00B9675D" w:rsidRDefault="00B9675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309.75pt;margin-top:19.5pt;width:183.7pt;height:122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" fillcolor="white [3201]" strokecolor="#c0504d [3205]" strokeweight="1pt">
                <v:stroke startarrowwidth="narrow" startarrowlength="short" endarrowwidth="narrow" endarrowlength="short"/>
                <v:textbox inset="2.53958mm,1.2694mm,2.53958mm,1.2694mm">
                  <w:txbxContent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  <w:p w:rsidR="00B9675D" w:rsidRDefault="0079113C" w:rsidP="00840AA2">
                      <w:pPr>
                        <w:spacing w:line="240" w:lineRule="auto"/>
                        <w:textDirection w:val="btLr"/>
                        <w:rPr>
                          <w:b/>
                          <w:color w:val="000000"/>
                        </w:rPr>
                      </w:pPr>
                      <w:r>
                        <w:rPr>
                          <w:b/>
                          <w:color w:val="000000"/>
                        </w:rPr>
                        <w:t xml:space="preserve">Name: </w:t>
                      </w:r>
                      <w:proofErr w:type="spellStart"/>
                      <w:r w:rsidR="00840AA2">
                        <w:rPr>
                          <w:b/>
                          <w:color w:val="000000"/>
                        </w:rPr>
                        <w:t>Sreelakshmi</w:t>
                      </w:r>
                      <w:proofErr w:type="spellEnd"/>
                      <w:r w:rsidR="00840AA2">
                        <w:rPr>
                          <w:b/>
                          <w:color w:val="000000"/>
                        </w:rPr>
                        <w:t xml:space="preserve"> R</w:t>
                      </w:r>
                    </w:p>
                    <w:p w:rsidR="00840AA2" w:rsidRDefault="00840AA2" w:rsidP="00840AA2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Roll No:41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Batch:</w:t>
                      </w:r>
                      <w:r w:rsidR="00E7006D">
                        <w:rPr>
                          <w:b/>
                          <w:color w:val="000000"/>
                        </w:rPr>
                        <w:t xml:space="preserve"> MCA -B</w:t>
                      </w:r>
                    </w:p>
                    <w:p w:rsidR="00B9675D" w:rsidRDefault="0079113C">
                      <w:pPr>
                        <w:spacing w:line="240" w:lineRule="auto"/>
                        <w:textDirection w:val="btLr"/>
                      </w:pPr>
                      <w:r>
                        <w:rPr>
                          <w:b/>
                          <w:color w:val="000000"/>
                        </w:rPr>
                        <w:t>Date:</w:t>
                      </w:r>
                      <w:r w:rsidR="00E7006D">
                        <w:rPr>
                          <w:b/>
                          <w:color w:val="000000"/>
                        </w:rPr>
                        <w:t xml:space="preserve"> 15-09-2022</w:t>
                      </w:r>
                    </w:p>
                    <w:p w:rsidR="00B9675D" w:rsidRDefault="00B9675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type="square"/>
              </v:rect>
            </w:pict>
          </mc:Fallback>
        </mc:AlternateContent>
      </w:r>
      <w:r w:rsidR="00E7006D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Experiment No.: 4</w:t>
      </w:r>
    </w:p>
    <w:p w:rsidR="00B31D60" w:rsidRPr="00DF2569" w:rsidRDefault="00B31D60" w:rsidP="00810923">
      <w:pPr>
        <w:pBdr>
          <w:top w:val="single" w:sz="8" w:space="2" w:color="000000"/>
        </w:pBdr>
        <w:rPr>
          <w:rFonts w:ascii="Times New Roman" w:hAnsi="Times New Roman" w:cs="Times New Roman"/>
        </w:rPr>
      </w:pPr>
    </w:p>
    <w:p w:rsidR="00B31D60" w:rsidRDefault="0079113C" w:rsidP="00E7006D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Aim</w:t>
      </w:r>
    </w:p>
    <w:p w:rsidR="00B31D60" w:rsidRPr="00840AA2" w:rsidRDefault="00E7006D" w:rsidP="00840AA2">
      <w:pPr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840AA2">
        <w:rPr>
          <w:rFonts w:ascii="Times New Roman" w:hAnsi="Times New Roman" w:cs="Times New Roman"/>
          <w:bCs/>
          <w:color w:val="000000"/>
          <w:sz w:val="24"/>
          <w:szCs w:val="24"/>
        </w:rPr>
        <w:t>Implement K-NN Algorithm</w:t>
      </w:r>
    </w:p>
    <w:p w:rsidR="00B9675D" w:rsidRDefault="00810923" w:rsidP="00810923">
      <w:pPr>
        <w:rPr>
          <w:rFonts w:ascii="Times New Roman" w:eastAsia="Times New Roman" w:hAnsi="Times New Roman" w:cs="Times New Roman"/>
          <w:b/>
          <w:sz w:val="28"/>
          <w:szCs w:val="28"/>
          <w:u w:val="single"/>
        </w:rPr>
      </w:pPr>
      <w:bookmarkStart w:id="0" w:name="_gjdgxs" w:colFirst="0" w:colLast="0"/>
      <w:bookmarkEnd w:id="0"/>
      <w:r w:rsidRPr="00DF2569"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Program and Output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from math import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sqrt</w:t>
      </w:r>
      <w:proofErr w:type="spellEnd"/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  <w:t> 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# calculate the Euclidean distance between two vectors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ef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euclidean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istance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row1, row2):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distance = 0.0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for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i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in range(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len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row1)-1):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distance += (row1[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i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] - row2[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i</w:t>
      </w:r>
      <w:proofErr w:type="spellEnd"/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])*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*2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return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sqrt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distance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  <w:t> 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# Locate the most similar neighbors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ef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get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eighbor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train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est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um_neighbor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: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distances = 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list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for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rain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in train: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ist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=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euclidean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istance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</w:t>
      </w:r>
      <w:proofErr w:type="spellStart"/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est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rain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proofErr w:type="spellStart"/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istances.append</w:t>
      </w:r>
      <w:proofErr w:type="spellEnd"/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(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rain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ist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proofErr w:type="spellStart"/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istances.sort</w:t>
      </w:r>
      <w:proofErr w:type="spellEnd"/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(key=lambda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up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: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up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[1]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neighbors = 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list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for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i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in range(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um_neighbor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: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proofErr w:type="spellStart"/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eighbors.append</w:t>
      </w:r>
      <w:proofErr w:type="spellEnd"/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distances[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i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][0]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return neighbors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  <w:t> 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# Make a classification prediction with neighbors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ef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predict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classification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train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est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um_neighbor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: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 xml:space="preserve">neighbors =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get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eighbor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train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test_row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,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num_neighbor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output_value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 = [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row[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-1] for row in neighbors]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prediction = max(set(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output_values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, key=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output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values.count</w:t>
      </w:r>
      <w:proofErr w:type="spellEnd"/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return prediction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  <w:t> 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# Test distance function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ataset = [[2.7810836,2.550537003,0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1.465489372,2.362125076,0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3.396561688,4.400293529,0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1.38807019,1.850220317,0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3.06407232,3.005305973,0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7.627531214,2.759262235,1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5.332441248,2.088626775,1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6.922596716,1.77106367,1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8.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675418651,-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0.242068655,1],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ab/>
        <w:t>[7.673756466,3.508563011,1]]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 xml:space="preserve">prediction = </w:t>
      </w:r>
      <w:proofErr w:type="spell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predict_</w:t>
      </w: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classification</w:t>
      </w:r>
      <w:proofErr w:type="spell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dataset, dataset[0], 3)</w:t>
      </w:r>
    </w:p>
    <w:p w:rsidR="00E7006D" w:rsidRPr="00840AA2" w:rsidRDefault="00E7006D" w:rsidP="00E7006D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n-US" w:bidi="ar-SA"/>
        </w:rPr>
      </w:pPr>
      <w:proofErr w:type="gramStart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print(</w:t>
      </w:r>
      <w:proofErr w:type="gramEnd"/>
      <w:r w:rsidRPr="00840AA2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lang w:val="en-US" w:eastAsia="en-US" w:bidi="ar-SA"/>
        </w:rPr>
        <w:t>'Expected %d, Got %d.' % (dataset[0][-1], prediction))</w:t>
      </w:r>
    </w:p>
    <w:p w:rsidR="00E7006D" w:rsidRPr="00840AA2" w:rsidRDefault="00E7006D" w:rsidP="00810923">
      <w:pPr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:rsidR="00E7006D" w:rsidRPr="00840AA2" w:rsidRDefault="00E7006D" w:rsidP="00E7006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7006D" w:rsidRPr="00840AA2" w:rsidRDefault="00E7006D" w:rsidP="00E7006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7006D" w:rsidRPr="00840AA2" w:rsidRDefault="00E7006D" w:rsidP="00E7006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06BCE" w:rsidRPr="00840AA2" w:rsidRDefault="00F06BCE" w:rsidP="00840AA2">
      <w:pPr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 w:rsidRPr="00840AA2">
        <w:rPr>
          <w:rFonts w:ascii="Times New Roman" w:hAnsi="Times New Roman" w:cs="Times New Roman"/>
          <w:b/>
          <w:sz w:val="24"/>
          <w:szCs w:val="24"/>
        </w:rPr>
        <w:t>OUTPUT</w:t>
      </w:r>
    </w:p>
    <w:p w:rsidR="00E7006D" w:rsidRPr="00840AA2" w:rsidRDefault="00E7006D" w:rsidP="00E7006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7006D" w:rsidRPr="00840AA2" w:rsidRDefault="00E7006D" w:rsidP="00E7006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840AA2">
        <w:rPr>
          <w:rFonts w:ascii="Times New Roman" w:hAnsi="Times New Roman" w:cs="Times New Roman"/>
          <w:color w:val="000000"/>
          <w:sz w:val="24"/>
          <w:szCs w:val="24"/>
          <w:shd w:val="clear" w:color="auto" w:fill="FDFDFD"/>
        </w:rPr>
        <w:t>Expected 0, Got 0.</w:t>
      </w:r>
    </w:p>
    <w:p w:rsidR="008962F3" w:rsidRPr="00840AA2" w:rsidRDefault="00E7006D" w:rsidP="00E7006D">
      <w:pPr>
        <w:pStyle w:val="SourceCode"/>
        <w:rPr>
          <w:rFonts w:ascii="Times New Roman" w:hAnsi="Times New Roman" w:cs="Times New Roman"/>
          <w:sz w:val="24"/>
          <w:szCs w:val="24"/>
        </w:rPr>
      </w:pPr>
      <w:r w:rsidRPr="00840AA2">
        <w:rPr>
          <w:rStyle w:val="CommentTok"/>
          <w:rFonts w:ascii="Times New Roman" w:hAnsi="Times New Roman" w:cs="Times New Roman"/>
          <w:sz w:val="24"/>
          <w:szCs w:val="24"/>
        </w:rPr>
        <w:t xml:space="preserve"> </w:t>
      </w:r>
    </w:p>
    <w:sectPr w:rsidR="008962F3" w:rsidRPr="00840AA2">
      <w:headerReference w:type="default" r:id="rId7"/>
      <w:footerReference w:type="default" r:id="rId8"/>
      <w:pgSz w:w="11906" w:h="16838"/>
      <w:pgMar w:top="993" w:right="707" w:bottom="851" w:left="1134" w:header="568" w:footer="40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492E" w:rsidRDefault="0087492E">
      <w:pPr>
        <w:spacing w:after="0" w:line="240" w:lineRule="auto"/>
      </w:pPr>
      <w:r>
        <w:separator/>
      </w:r>
    </w:p>
  </w:endnote>
  <w:endnote w:type="continuationSeparator" w:id="0">
    <w:p w:rsidR="0087492E" w:rsidRDefault="00874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altName w:val="Bell MT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79113C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proofErr w:type="spellStart"/>
    <w:r>
      <w:rPr>
        <w:color w:val="000000"/>
      </w:rPr>
      <w:t>Amal</w:t>
    </w:r>
    <w:proofErr w:type="spellEnd"/>
    <w:r>
      <w:rPr>
        <w:color w:val="000000"/>
      </w:rPr>
      <w:t xml:space="preserve"> </w:t>
    </w:r>
    <w:proofErr w:type="spellStart"/>
    <w:r>
      <w:rPr>
        <w:color w:val="000000"/>
      </w:rPr>
      <w:t>Jyothi</w:t>
    </w:r>
    <w:proofErr w:type="spellEnd"/>
    <w:r>
      <w:rPr>
        <w:color w:val="000000"/>
      </w:rPr>
      <w:t xml:space="preserve"> College of Engineering, </w:t>
    </w:r>
    <w:proofErr w:type="spellStart"/>
    <w:r>
      <w:rPr>
        <w:color w:val="000000"/>
      </w:rPr>
      <w:t>Kanjirappally</w:t>
    </w:r>
    <w:proofErr w:type="spellEnd"/>
    <w:r>
      <w:rPr>
        <w:color w:val="000000"/>
      </w:rPr>
      <w:tab/>
    </w:r>
    <w:r>
      <w:rPr>
        <w:color w:val="000000"/>
      </w:rPr>
      <w:tab/>
    </w:r>
    <w:r>
      <w:rPr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492E" w:rsidRDefault="0087492E">
      <w:pPr>
        <w:spacing w:after="0" w:line="240" w:lineRule="auto"/>
      </w:pPr>
      <w:r>
        <w:separator/>
      </w:r>
    </w:p>
  </w:footnote>
  <w:footnote w:type="continuationSeparator" w:id="0">
    <w:p w:rsidR="0087492E" w:rsidRDefault="008749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675D" w:rsidRDefault="00E7006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rFonts w:ascii="Helvetica" w:hAnsi="Helvetica"/>
        <w:color w:val="758697"/>
        <w:sz w:val="18"/>
        <w:szCs w:val="18"/>
      </w:rPr>
      <w:t>20MCA241- DATA SCI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0613F"/>
    <w:multiLevelType w:val="hybridMultilevel"/>
    <w:tmpl w:val="9AC4C4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E355BB"/>
    <w:multiLevelType w:val="hybridMultilevel"/>
    <w:tmpl w:val="1FE2783A"/>
    <w:lvl w:ilvl="0" w:tplc="D722C54A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11FD7"/>
    <w:multiLevelType w:val="hybridMultilevel"/>
    <w:tmpl w:val="80C80E58"/>
    <w:lvl w:ilvl="0" w:tplc="D014449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9675D"/>
    <w:rsid w:val="000443C8"/>
    <w:rsid w:val="000633ED"/>
    <w:rsid w:val="00120F33"/>
    <w:rsid w:val="00136292"/>
    <w:rsid w:val="00286700"/>
    <w:rsid w:val="00583772"/>
    <w:rsid w:val="005F1E09"/>
    <w:rsid w:val="006226E1"/>
    <w:rsid w:val="0078617A"/>
    <w:rsid w:val="0079113C"/>
    <w:rsid w:val="007F332B"/>
    <w:rsid w:val="00810923"/>
    <w:rsid w:val="00840AA2"/>
    <w:rsid w:val="0087492E"/>
    <w:rsid w:val="008962F3"/>
    <w:rsid w:val="00AA5F73"/>
    <w:rsid w:val="00AE162C"/>
    <w:rsid w:val="00B31D60"/>
    <w:rsid w:val="00B9675D"/>
    <w:rsid w:val="00D75D59"/>
    <w:rsid w:val="00DF2569"/>
    <w:rsid w:val="00E7006D"/>
    <w:rsid w:val="00EC3E27"/>
    <w:rsid w:val="00F0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90475"/>
  <w15:docId w15:val="{9B6BA3D6-ED7B-4278-B677-323015E1D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IN" w:eastAsia="en-IN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bottom w:val="single" w:sz="12" w:space="12" w:color="FFC000"/>
      </w:pBdr>
      <w:spacing w:before="460" w:after="480"/>
      <w:outlineLvl w:val="0"/>
    </w:pPr>
    <w:rPr>
      <w:color w:val="5B9BD5"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unhideWhenUsed/>
    <w:rsid w:val="008109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 w:bidi="ar-SA"/>
    </w:rPr>
  </w:style>
  <w:style w:type="paragraph" w:customStyle="1" w:styleId="FirstParagraph">
    <w:name w:val="First Paragraph"/>
    <w:basedOn w:val="BodyText"/>
    <w:next w:val="BodyText"/>
    <w:qFormat/>
    <w:rsid w:val="00F06BCE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 w:bidi="ar-SA"/>
    </w:rPr>
  </w:style>
  <w:style w:type="character" w:customStyle="1" w:styleId="VerbatimChar">
    <w:name w:val="Verbatim Char"/>
    <w:basedOn w:val="DefaultParagraphFont"/>
    <w:link w:val="SourceCode"/>
    <w:rsid w:val="00F06BC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06BCE"/>
    <w:pPr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F06BCE"/>
    <w:rPr>
      <w:rFonts w:ascii="Consolas" w:hAnsi="Consolas"/>
      <w:color w:val="40A070"/>
    </w:rPr>
  </w:style>
  <w:style w:type="character" w:customStyle="1" w:styleId="CharTok">
    <w:name w:val="CharTok"/>
    <w:basedOn w:val="VerbatimChar"/>
    <w:rsid w:val="00F06BCE"/>
    <w:rPr>
      <w:rFonts w:ascii="Consolas" w:hAnsi="Consolas"/>
      <w:color w:val="4070A0"/>
    </w:rPr>
  </w:style>
  <w:style w:type="character" w:customStyle="1" w:styleId="SpecialCharTok">
    <w:name w:val="SpecialCharTok"/>
    <w:basedOn w:val="VerbatimChar"/>
    <w:rsid w:val="00F06BCE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F06BCE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F06BCE"/>
    <w:rPr>
      <w:rFonts w:ascii="Consolas" w:hAnsi="Consolas"/>
    </w:rPr>
  </w:style>
  <w:style w:type="character" w:customStyle="1" w:styleId="CommentTok">
    <w:name w:val="CommentTok"/>
    <w:basedOn w:val="VerbatimChar"/>
    <w:rsid w:val="00F06BCE"/>
    <w:rPr>
      <w:rFonts w:ascii="Consolas" w:hAnsi="Consolas"/>
      <w:i/>
      <w:color w:val="60A0B0"/>
    </w:rPr>
  </w:style>
  <w:style w:type="character" w:customStyle="1" w:styleId="OperatorTok">
    <w:name w:val="OperatorTok"/>
    <w:basedOn w:val="VerbatimChar"/>
    <w:rsid w:val="00F06BCE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F06BCE"/>
    <w:rPr>
      <w:rFonts w:ascii="Consolas" w:hAnsi="Consolas"/>
    </w:rPr>
  </w:style>
  <w:style w:type="character" w:customStyle="1" w:styleId="NormalTok">
    <w:name w:val="NormalTok"/>
    <w:basedOn w:val="VerbatimChar"/>
    <w:rsid w:val="00F06BCE"/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F06BC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6BCE"/>
  </w:style>
  <w:style w:type="paragraph" w:styleId="ListParagraph">
    <w:name w:val="List Paragraph"/>
    <w:basedOn w:val="Normal"/>
    <w:uiPriority w:val="34"/>
    <w:qFormat/>
    <w:rsid w:val="00B31D60"/>
    <w:pPr>
      <w:ind w:left="720"/>
      <w:contextualSpacing/>
    </w:pPr>
  </w:style>
  <w:style w:type="character" w:customStyle="1" w:styleId="KeywordTok">
    <w:name w:val="KeywordTok"/>
    <w:basedOn w:val="VerbatimChar"/>
    <w:rsid w:val="006226E1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6226E1"/>
    <w:rPr>
      <w:rFonts w:ascii="Consolas" w:hAnsi="Consolas"/>
      <w:color w:val="40A070"/>
      <w:sz w:val="22"/>
    </w:rPr>
  </w:style>
  <w:style w:type="character" w:customStyle="1" w:styleId="VariableTok">
    <w:name w:val="VariableTok"/>
    <w:basedOn w:val="VerbatimChar"/>
    <w:rsid w:val="006226E1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226E1"/>
    <w:rPr>
      <w:rFonts w:ascii="Consolas" w:hAnsi="Consolas"/>
      <w:b/>
      <w:color w:val="007020"/>
      <w:sz w:val="22"/>
    </w:rPr>
  </w:style>
  <w:style w:type="paragraph" w:styleId="Header">
    <w:name w:val="header"/>
    <w:basedOn w:val="Normal"/>
    <w:link w:val="Head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006D"/>
  </w:style>
  <w:style w:type="paragraph" w:styleId="Footer">
    <w:name w:val="footer"/>
    <w:basedOn w:val="Normal"/>
    <w:link w:val="FooterChar"/>
    <w:uiPriority w:val="99"/>
    <w:unhideWhenUsed/>
    <w:rsid w:val="00E700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0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71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1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7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4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0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7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3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9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2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05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6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5</Words>
  <Characters>122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cemca</dc:creator>
  <cp:lastModifiedBy>ajcemca</cp:lastModifiedBy>
  <cp:revision>2</cp:revision>
  <dcterms:created xsi:type="dcterms:W3CDTF">2022-10-06T04:53:00Z</dcterms:created>
  <dcterms:modified xsi:type="dcterms:W3CDTF">2022-10-06T04:53:00Z</dcterms:modified>
</cp:coreProperties>
</file>